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062" w:type="dxa"/>
        <w:tblLook w:val="04A0" w:firstRow="1" w:lastRow="0" w:firstColumn="1" w:lastColumn="0" w:noHBand="0" w:noVBand="1"/>
      </w:tblPr>
      <w:tblGrid>
        <w:gridCol w:w="1267"/>
        <w:gridCol w:w="1192"/>
        <w:gridCol w:w="1201"/>
        <w:gridCol w:w="1201"/>
        <w:gridCol w:w="1201"/>
      </w:tblGrid>
      <w:tr w:rsidR="00A5407F" w:rsidRPr="00121EF6" w14:paraId="40DF0E10" w14:textId="2146BB07" w:rsidTr="00A5407F">
        <w:trPr>
          <w:trHeight w:val="480"/>
        </w:trPr>
        <w:tc>
          <w:tcPr>
            <w:tcW w:w="1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C0848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Registration No</w:t>
            </w:r>
          </w:p>
        </w:tc>
        <w:tc>
          <w:tcPr>
            <w:tcW w:w="119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8A89B6A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QUIZ 01</w:t>
            </w:r>
          </w:p>
        </w:tc>
        <w:tc>
          <w:tcPr>
            <w:tcW w:w="12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5EF4B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 xml:space="preserve">QUIZ02 </w:t>
            </w:r>
          </w:p>
        </w:tc>
        <w:tc>
          <w:tcPr>
            <w:tcW w:w="12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597696E" w14:textId="5C23C062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QUIZ 03</w:t>
            </w:r>
          </w:p>
        </w:tc>
        <w:tc>
          <w:tcPr>
            <w:tcW w:w="120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181C700" w14:textId="40FE4420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QUIZ 04</w:t>
            </w:r>
          </w:p>
        </w:tc>
      </w:tr>
      <w:tr w:rsidR="00A5407F" w:rsidRPr="00121EF6" w14:paraId="4389E4A7" w14:textId="5ABC069B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82B3FC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10114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E3A5F1A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05F4FE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A7D3C5D" w14:textId="06A8EFC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A5641F5" w14:textId="104CEA0E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A5407F" w:rsidRPr="00121EF6" w14:paraId="198B7F90" w14:textId="5A2D4DD6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15C54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A3E93E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DBDE87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2D1B2BF" w14:textId="36CCF403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70FF212" w14:textId="060674EB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A5407F" w:rsidRPr="00121EF6" w14:paraId="1B2368D9" w14:textId="59C66285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A96D7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9DA146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E4D6B8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5C3BE67" w14:textId="54B6C5EF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ABE7B2F" w14:textId="48CBCEA5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5FFE9735" w14:textId="68887F02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7A0CE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D4D92A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FF9B88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C94F46E" w14:textId="17A36C9D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77D4DC3" w14:textId="4B3AA611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32D40FF8" w14:textId="7D1D0A1A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FBAE2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6562A6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A659E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9ECC125" w14:textId="28C3A59C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E198699" w14:textId="7887B039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39732912" w14:textId="144D7EDD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756C2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FC2931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692D14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E5EFB1" w14:textId="0B06EDFA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C08B19C" w14:textId="124AD831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24F56B29" w14:textId="749298E4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FB6BB0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5EF1BC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66CBF58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F591E32" w14:textId="69A01516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7006055" w14:textId="15A5C52C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A5407F" w:rsidRPr="00121EF6" w14:paraId="6309CA72" w14:textId="247C8050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1CD5B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B3FB4C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6082F4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F57CCC7" w14:textId="3C4D68FA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75331F6" w14:textId="7FCAC41A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55945DF6" w14:textId="2DB08D59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9A85E98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0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41A54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6DF673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1FE8282" w14:textId="24ED1DB7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92B6725" w14:textId="36F6BE7C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</w:tr>
      <w:tr w:rsidR="00A5407F" w:rsidRPr="00121EF6" w14:paraId="50382320" w14:textId="4120F226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7E58B72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C236F8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67A631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20A4C99" w14:textId="1DA008EB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7F67160" w14:textId="454853D9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5EF086CA" w14:textId="346833FC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4A85E4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A350FC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ABEEB0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CA49140" w14:textId="7079BAFF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C9F28A9" w14:textId="10AFEBC6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3C55FBBE" w14:textId="20E79444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6FDDB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A994463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E18FC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83F250B" w14:textId="26581E91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F2FC95F" w14:textId="71526463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7B11BB88" w14:textId="174D2518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9A78D2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DFD96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5A521E3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8138E9B" w14:textId="7C5114E1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594CCA2" w14:textId="0944595E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</w:tr>
      <w:tr w:rsidR="00A5407F" w:rsidRPr="00121EF6" w14:paraId="0C0FBA94" w14:textId="387B1E32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25447D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654F1A0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65DF8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87386B8" w14:textId="23BC1DC5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642389B" w14:textId="3A7E003D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7A20A96A" w14:textId="15828759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757E2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1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76905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8B329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7709A1A" w14:textId="3E2F595F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B8F3088" w14:textId="2FA0001C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0D3C2513" w14:textId="4F45AB05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1035A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E7221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1448D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C4E876F" w14:textId="6C8E3B15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EBEC1F2" w14:textId="6435F8E1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68CEEF2D" w14:textId="372346AB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6F4C3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3C8B2C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7F899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EE38631" w14:textId="23517363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F5ADB39" w14:textId="7FE2E081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4F093735" w14:textId="3B98F006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BA727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CC5B59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D344F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60B5FF9" w14:textId="0DC98792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53CF99B" w14:textId="7F7B7AAF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723F4E08" w14:textId="3F40B0EF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F97BBA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B07CA5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4EB4EE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444C6C8" w14:textId="62B27086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FD0A3F5" w14:textId="4096D565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23D07F16" w14:textId="722EAD64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1A17FB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BAE792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F6AEB4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A329D8" w14:textId="0CCD769D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3BEC8CC" w14:textId="2D6ACF0E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6A196CDD" w14:textId="4929EA23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A8360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2D658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89C2A8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3FC5CF0" w14:textId="3D9DBFF3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8082B1C" w14:textId="4B8E6D5D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155C3621" w14:textId="1C6ACEAE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724DF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82634A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BFCE5A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FF7062F" w14:textId="220B839D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887A634" w14:textId="01A5D2B5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27D7C8FB" w14:textId="16FFED30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9544F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29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837B5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91EA61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2A1665C" w14:textId="16E894E9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33B0B2C" w14:textId="7B459168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2EB9F1A2" w14:textId="3B2894CA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46173C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3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7F6084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4A951F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A67AFBC" w14:textId="261DF69C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EE0E253" w14:textId="5A90486A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49E552E5" w14:textId="345754EF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E778E3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3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B97E74A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90DFC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BC5BF70" w14:textId="756E2FDB" w:rsidR="00A5407F" w:rsidRPr="00121EF6" w:rsidRDefault="00C2092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56212F1" w14:textId="2933D1F2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2429180A" w14:textId="6E7D7147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A9FC38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3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D3DF92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8C8DC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B9AF6A8" w14:textId="55A59BBD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6FA6CE" w14:textId="250BA172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A5407F" w:rsidRPr="00121EF6" w14:paraId="24CCF4DD" w14:textId="1F5F09F9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8C094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3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4DCEBA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E0083C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E506C78" w14:textId="6041FC54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C0E66D5" w14:textId="795CBF11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6CF1A2EA" w14:textId="6F8BB6E4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5DA8E56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38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C936119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0A61F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F0B24CE" w14:textId="1605F519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F44DE6" w14:textId="75E58396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560EFC12" w14:textId="005D612D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D03D8EE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7A5E7EB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2BF0AD2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D529304" w14:textId="4AD8537F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965AF0D" w14:textId="6F029814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A5407F" w:rsidRPr="00121EF6" w14:paraId="51FC11C1" w14:textId="6CF945EF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E919F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495703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3FDFDB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BC48ED0" w14:textId="4C2BA2D2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1FCE395" w14:textId="21F278EC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205E4BC0" w14:textId="4DB39DA0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E41E7A3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1603FD7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47DFCF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1D30FC7" w14:textId="7BFEBC8C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EB2DC70" w14:textId="7071D476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</w:tr>
      <w:tr w:rsidR="00A5407F" w:rsidRPr="00121EF6" w14:paraId="6A5FB83C" w14:textId="2EBFA24F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C8CCB42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05E79E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37714A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320334B" w14:textId="2EFAAF99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8C280A7" w14:textId="125D337E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</w:tr>
      <w:tr w:rsidR="00A5407F" w:rsidRPr="00121EF6" w14:paraId="3EE2C2A2" w14:textId="28CE32E1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2BBBC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6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9CF7CF0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7F8CD25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52DBF9E" w14:textId="72AF2E96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9829BA9" w14:textId="51C3FA5F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  <w:tr w:rsidR="00A5407F" w:rsidRPr="00121EF6" w14:paraId="5E245052" w14:textId="729A6587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C51918D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4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04999C1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29C3830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B1EDE25" w14:textId="322EFA49" w:rsidR="00A5407F" w:rsidRPr="00121EF6" w:rsidRDefault="001623C6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835E2A8" w14:textId="00ED6F69" w:rsidR="00A5407F" w:rsidRPr="00121EF6" w:rsidRDefault="00C92711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A5407F" w:rsidRPr="00121EF6" w14:paraId="40A23B3D" w14:textId="36450F30" w:rsidTr="00A5407F">
        <w:trPr>
          <w:trHeight w:val="300"/>
        </w:trPr>
        <w:tc>
          <w:tcPr>
            <w:tcW w:w="12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22A3B92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01065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93C2B74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5BCBB2" w14:textId="7777777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21E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7E2E17B" w14:textId="09AB2AC7" w:rsidR="00A5407F" w:rsidRPr="00121EF6" w:rsidRDefault="00A5407F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2647B35" w14:textId="35827A66" w:rsidR="00A5407F" w:rsidRPr="00121EF6" w:rsidRDefault="00B05B9D" w:rsidP="00121EF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</w:t>
            </w:r>
          </w:p>
        </w:tc>
      </w:tr>
    </w:tbl>
    <w:p w14:paraId="03189CE1" w14:textId="77777777" w:rsidR="00604B84" w:rsidRDefault="00604B84"/>
    <w:sectPr w:rsidR="00604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sLQwNTUwNzE1M7VQ0lEKTi0uzszPAykwrAUAapl9PSwAAAA="/>
  </w:docVars>
  <w:rsids>
    <w:rsidRoot w:val="00121EF6"/>
    <w:rsid w:val="00121EF6"/>
    <w:rsid w:val="001623C6"/>
    <w:rsid w:val="00604B84"/>
    <w:rsid w:val="00A5407F"/>
    <w:rsid w:val="00B05B9D"/>
    <w:rsid w:val="00C2092F"/>
    <w:rsid w:val="00C9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E879F"/>
  <w15:chartTrackingRefBased/>
  <w15:docId w15:val="{166FCB63-56D3-4CD9-AAE4-3260871DB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7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. M. Rafiuddin - 0417052072</dc:creator>
  <cp:keywords/>
  <dc:description/>
  <cp:lastModifiedBy>S. M. Rafiuddin - 0417052072</cp:lastModifiedBy>
  <cp:revision>3</cp:revision>
  <dcterms:created xsi:type="dcterms:W3CDTF">2021-09-10T13:33:00Z</dcterms:created>
  <dcterms:modified xsi:type="dcterms:W3CDTF">2021-10-30T19:16:00Z</dcterms:modified>
</cp:coreProperties>
</file>